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170" w:type="dxa"/>
        <w:tblInd w:w="-4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6"/>
        <w:gridCol w:w="1759"/>
        <w:gridCol w:w="1924"/>
        <w:gridCol w:w="1750"/>
        <w:gridCol w:w="1697"/>
        <w:gridCol w:w="1917"/>
        <w:gridCol w:w="1907"/>
        <w:gridCol w:w="1870"/>
      </w:tblGrid>
      <w:tr w:rsidR="00206CD8" w:rsidRPr="002010EE" w14:paraId="61178009" w14:textId="77777777" w:rsidTr="00E01735">
        <w:trPr>
          <w:trHeight w:val="273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10F58EEE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2FB580B6" w14:textId="135D4B9F" w:rsidR="00206CD8" w:rsidRPr="00FB315F" w:rsidRDefault="00521E12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SOFI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UNIVERSITY “ST. KLIMENT OHRIDSKI”</w:t>
            </w:r>
          </w:p>
        </w:tc>
      </w:tr>
      <w:tr w:rsidR="00206CD8" w:rsidRPr="002010EE" w14:paraId="2217CFD1" w14:textId="77777777" w:rsidTr="00E01735">
        <w:trPr>
          <w:trHeight w:val="306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36894BFB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D97C2C4" w14:textId="55C57F37" w:rsidR="00206CD8" w:rsidRPr="002010EE" w:rsidRDefault="00521E12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DEPARTMENT OF SPORT</w:t>
            </w:r>
          </w:p>
        </w:tc>
      </w:tr>
      <w:tr w:rsidR="00206CD8" w:rsidRPr="002010EE" w14:paraId="4F731586" w14:textId="77777777" w:rsidTr="00E01735">
        <w:trPr>
          <w:trHeight w:val="269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E560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40"/>
                <w:szCs w:val="40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8C4D03" w14:textId="52C1D1B9" w:rsidR="00206CD8" w:rsidRPr="00A63252" w:rsidRDefault="00A63252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bg-BG"/>
              </w:rPr>
              <w:t>SHEDULE</w:t>
            </w:r>
          </w:p>
        </w:tc>
      </w:tr>
      <w:tr w:rsidR="00206CD8" w:rsidRPr="002010EE" w14:paraId="5ED9F55F" w14:textId="77777777" w:rsidTr="00E01735">
        <w:trPr>
          <w:trHeight w:val="420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4495E163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D0DA0AE" w14:textId="41AAF343" w:rsidR="00206CD8" w:rsidRPr="009836EF" w:rsidRDefault="009836EF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bg-BG"/>
              </w:rPr>
              <w:t>KINESITHERAPY</w:t>
            </w:r>
          </w:p>
        </w:tc>
      </w:tr>
      <w:tr w:rsidR="00206CD8" w:rsidRPr="002010EE" w14:paraId="5625A4C7" w14:textId="77777777" w:rsidTr="00E01735">
        <w:trPr>
          <w:trHeight w:val="473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6DF983C9" w14:textId="77777777" w:rsidR="00206CD8" w:rsidRPr="002010EE" w:rsidRDefault="00206CD8" w:rsidP="000A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715871DA" w14:textId="1AF01C78" w:rsidR="00206CD8" w:rsidRPr="005C1599" w:rsidRDefault="005D56F9" w:rsidP="001007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F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>ul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>-time lecturers</w:t>
            </w:r>
            <w:r w:rsidR="00206CD8"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: </w:t>
            </w:r>
            <w:r w:rsidR="00494C7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>Chief. assist</w:t>
            </w:r>
            <w:r w:rsidR="00206CD8"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. </w:t>
            </w:r>
            <w:r w:rsidR="005C159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 xml:space="preserve">Gergana </w:t>
            </w:r>
            <w:proofErr w:type="spellStart"/>
            <w:r w:rsidR="005C159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>Despotova</w:t>
            </w:r>
            <w:proofErr w:type="spellEnd"/>
            <w:r w:rsidR="00494C7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>, PhD</w:t>
            </w:r>
          </w:p>
          <w:p w14:paraId="2973AFA2" w14:textId="26D35BE6" w:rsidR="00164C47" w:rsidRPr="005C1599" w:rsidRDefault="005D56F9" w:rsidP="001007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>Adjunct lecturer</w:t>
            </w:r>
            <w:r w:rsidR="00164C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: </w:t>
            </w:r>
            <w:r w:rsidR="005C159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>Prof</w:t>
            </w:r>
            <w:r w:rsidR="00164C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. </w:t>
            </w:r>
            <w:proofErr w:type="spellStart"/>
            <w:r w:rsidR="005C159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>Kostadin</w:t>
            </w:r>
            <w:proofErr w:type="spellEnd"/>
            <w:r w:rsidR="005C159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 xml:space="preserve"> </w:t>
            </w:r>
            <w:proofErr w:type="spellStart"/>
            <w:r w:rsidR="005C159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>Kostov</w:t>
            </w:r>
            <w:proofErr w:type="spellEnd"/>
            <w:r w:rsidR="00F81A5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>, PhD</w:t>
            </w:r>
          </w:p>
        </w:tc>
      </w:tr>
      <w:tr w:rsidR="00206CD8" w:rsidRPr="002010EE" w14:paraId="1C6AFF9B" w14:textId="77777777" w:rsidTr="00E01735">
        <w:trPr>
          <w:trHeight w:val="344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5E734" w14:textId="77777777" w:rsidR="00206CD8" w:rsidRPr="002010EE" w:rsidRDefault="00206CD8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2F58B4" w14:textId="2134D772" w:rsidR="00206CD8" w:rsidRPr="002010EE" w:rsidRDefault="003D674D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A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cademic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yea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–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winte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semester</w:t>
            </w:r>
            <w:proofErr w:type="spellEnd"/>
          </w:p>
        </w:tc>
      </w:tr>
      <w:tr w:rsidR="00F250BF" w:rsidRPr="002010EE" w14:paraId="3F4174E5" w14:textId="77777777" w:rsidTr="00AF74F4">
        <w:trPr>
          <w:trHeight w:val="304"/>
        </w:trPr>
        <w:tc>
          <w:tcPr>
            <w:tcW w:w="134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26D2F1" w14:textId="77777777" w:rsidR="00F250BF" w:rsidRPr="00C666D9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 </w:t>
            </w:r>
          </w:p>
          <w:p w14:paraId="4FDCADDB" w14:textId="2D0FBAA1" w:rsidR="00F250BF" w:rsidRPr="00D518F8" w:rsidRDefault="00D518F8" w:rsidP="00D51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>Monday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6961D44" w14:textId="715634F6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7EDA632" w14:textId="3D2D63F6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30DCCF7" w14:textId="4D2C06C0" w:rsidR="00F250BF" w:rsidRPr="00B606B3" w:rsidRDefault="00062289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1</w:t>
            </w:r>
            <w:r w:rsidR="009F3F2C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.</w:t>
            </w:r>
            <w:r w:rsidR="009F3F2C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-1</w:t>
            </w:r>
            <w:r w:rsidR="009F3F2C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.</w:t>
            </w:r>
            <w:r w:rsidR="009F3F2C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37D02DC" w14:textId="370A7DBB" w:rsidR="00F250BF" w:rsidRPr="00B93BFB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highlight w:val="yellow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EF5672" w14:textId="7C507E4E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561E22" w14:textId="3DC090CA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DE397C0" w14:textId="25F6AFDF" w:rsidR="00F250BF" w:rsidRPr="00C666D9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bg-BG"/>
              </w:rPr>
            </w:pPr>
          </w:p>
        </w:tc>
      </w:tr>
      <w:tr w:rsidR="00062289" w:rsidRPr="002010EE" w14:paraId="7E1FE088" w14:textId="77777777" w:rsidTr="00AF74F4">
        <w:trPr>
          <w:trHeight w:val="304"/>
        </w:trPr>
        <w:tc>
          <w:tcPr>
            <w:tcW w:w="13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D2E4E5B" w14:textId="7983E64B" w:rsidR="00062289" w:rsidRPr="00C666D9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E07C923" w14:textId="133AC1F2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BC34EE" w14:textId="1160A478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4779E9" w14:textId="5E32F7AF" w:rsidR="00062289" w:rsidRPr="00AE5F6E" w:rsidRDefault="00AE5F6E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 xml:space="preserve">G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>Despotova</w:t>
            </w:r>
            <w:proofErr w:type="spellEnd"/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71CA568" w14:textId="43F0169A" w:rsidR="00062289" w:rsidRPr="00B93BFB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2ECD77" w14:textId="28865177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552604" w14:textId="1F7F71B2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1023E60" w14:textId="02CEB07C" w:rsidR="00062289" w:rsidRPr="00C666D9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AF74F4" w:rsidRPr="002010EE" w14:paraId="6A0C260E" w14:textId="77777777" w:rsidTr="00AF74F4">
        <w:trPr>
          <w:trHeight w:val="360"/>
        </w:trPr>
        <w:tc>
          <w:tcPr>
            <w:tcW w:w="13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F5C4C2" w14:textId="77777777" w:rsidR="00AF74F4" w:rsidRPr="00C666D9" w:rsidRDefault="00AF74F4" w:rsidP="00AF74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ADFBA3" w14:textId="502F2F10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99B760D" w14:textId="439249BD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C0CC8C2" w14:textId="089324C1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lang w:val="en-US" w:eastAsia="bg-BG"/>
              </w:rPr>
              <w:t>Kinesitherapy Centre, Rectorate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17E9403" w14:textId="4B6DAEFD" w:rsidR="00AF74F4" w:rsidRPr="00B93BFB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8779EF" w14:textId="6C9FD9A6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AA253F" w14:textId="77398B1C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01399E" w14:textId="33A04CAC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AF74F4" w:rsidRPr="002010EE" w14:paraId="63C1AD89" w14:textId="77777777" w:rsidTr="00AF74F4">
        <w:trPr>
          <w:trHeight w:val="187"/>
        </w:trPr>
        <w:tc>
          <w:tcPr>
            <w:tcW w:w="134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F1CE81C" w14:textId="344CC5E5" w:rsidR="00AF74F4" w:rsidRPr="00D518F8" w:rsidRDefault="00D518F8" w:rsidP="00AF74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  <w:t>Tuesday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98454D9" w14:textId="565342EE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B7E225" w14:textId="4E8B6FF7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D6B9310" w14:textId="6C6F6775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F59CB0" w14:textId="5F76E9E1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EACA17" w14:textId="647F131B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3CCAB8" w14:textId="64E31CBA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388D78A" w14:textId="60498FA0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</w:tr>
      <w:tr w:rsidR="00AF74F4" w:rsidRPr="002010EE" w14:paraId="6110E703" w14:textId="77777777" w:rsidTr="00AF74F4">
        <w:trPr>
          <w:trHeight w:val="290"/>
        </w:trPr>
        <w:tc>
          <w:tcPr>
            <w:tcW w:w="13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1FA6C0D" w14:textId="417A8B64" w:rsidR="00AF74F4" w:rsidRPr="00C666D9" w:rsidRDefault="00AF74F4" w:rsidP="00AF74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55ECB65" w14:textId="2BC54905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0ADDBC1" w14:textId="533B7A07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8D42A78" w14:textId="08E0ED32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E6E0FA4" w14:textId="3133961D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5AE7F3" w14:textId="7A0CEF90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811D96" w14:textId="4F31A714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4D58C1D5" w14:textId="0117E23E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</w:tr>
      <w:tr w:rsidR="00AF74F4" w:rsidRPr="002010EE" w14:paraId="470FEC84" w14:textId="77777777" w:rsidTr="00AF74F4">
        <w:trPr>
          <w:trHeight w:val="604"/>
        </w:trPr>
        <w:tc>
          <w:tcPr>
            <w:tcW w:w="13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2B49E6" w14:textId="77777777" w:rsidR="00AF74F4" w:rsidRPr="00C666D9" w:rsidRDefault="00AF74F4" w:rsidP="00AF74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8B1F0D" w14:textId="6A7BFF8B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332A03" w14:textId="4A8EFC90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9DF8B55" w14:textId="37F83AC1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FF11858" w14:textId="5CEE043D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A032E7" w14:textId="5D4F51B6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F1D5D0" w14:textId="3789A5EA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F3FA0FC" w14:textId="0C4F1455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AF74F4" w:rsidRPr="002010EE" w14:paraId="1E0BBDC3" w14:textId="77777777" w:rsidTr="00AF74F4">
        <w:trPr>
          <w:trHeight w:val="199"/>
        </w:trPr>
        <w:tc>
          <w:tcPr>
            <w:tcW w:w="134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F15F4A" w14:textId="59B57F90" w:rsidR="00AF74F4" w:rsidRPr="00D518F8" w:rsidRDefault="00D518F8" w:rsidP="00AF74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  <w:t>Wednesday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C8B5613" w14:textId="1790C0AA" w:rsidR="00AF74F4" w:rsidRPr="00B93BFB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871ECB1" w14:textId="2D0BDAC7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59241AD" w14:textId="009623DB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2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3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4.0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 xml:space="preserve">0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EE81F6" w14:textId="0CE521DE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4.0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-15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3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150E19" w14:textId="73B1DA35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7.0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8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3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29E2CC8" w14:textId="5F801C56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FC7471" w14:textId="12A442AA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AF74F4" w:rsidRPr="002010EE" w14:paraId="5950FD2C" w14:textId="77777777" w:rsidTr="00AF74F4">
        <w:trPr>
          <w:trHeight w:val="278"/>
        </w:trPr>
        <w:tc>
          <w:tcPr>
            <w:tcW w:w="13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BFEAC84" w14:textId="77777777" w:rsidR="00AF74F4" w:rsidRPr="00C666D9" w:rsidRDefault="00AF74F4" w:rsidP="00AF74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69F71A" w14:textId="273BED16" w:rsidR="00AF74F4" w:rsidRPr="00B93BFB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C39745E" w14:textId="3AD4D4C4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331FE68" w14:textId="3888D420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 xml:space="preserve">G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>Despotova</w:t>
            </w:r>
            <w:proofErr w:type="spellEnd"/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FF9C7D5" w14:textId="7BAAA118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 xml:space="preserve">G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>Despotova</w:t>
            </w:r>
            <w:proofErr w:type="spellEnd"/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73E701" w14:textId="7FD97091" w:rsidR="00AF74F4" w:rsidRPr="003968A7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 xml:space="preserve">K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Kostov</w:t>
            </w:r>
            <w:proofErr w:type="spellEnd"/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720D26" w14:textId="50CC0434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36F20FB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AF74F4" w:rsidRPr="002010EE" w14:paraId="05123839" w14:textId="77777777" w:rsidTr="00AF74F4">
        <w:trPr>
          <w:trHeight w:val="304"/>
        </w:trPr>
        <w:tc>
          <w:tcPr>
            <w:tcW w:w="13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7BA9D9" w14:textId="77777777" w:rsidR="00AF74F4" w:rsidRPr="00C666D9" w:rsidRDefault="00AF74F4" w:rsidP="00AF74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E5EC84" w14:textId="410328BA" w:rsidR="00AF74F4" w:rsidRPr="00B93BFB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AF45D1" w14:textId="11F34031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162FCD" w14:textId="308A0A2B" w:rsidR="00AF74F4" w:rsidRPr="00AF74F4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lang w:val="en-US" w:eastAsia="bg-BG"/>
              </w:rPr>
              <w:t>Kinesitherapy Centre, Rectorate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234B340" w14:textId="174C7DA9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lang w:val="en-US" w:eastAsia="bg-BG"/>
              </w:rPr>
              <w:t>Kinesitherapy Centre, Rectorate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188BBE" w14:textId="04628172" w:rsidR="00AF74F4" w:rsidRPr="00CA676F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lang w:val="en-US" w:eastAsia="bg-BG"/>
              </w:rPr>
              <w:t>FNOI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89BB31" w14:textId="3DCA2D7C" w:rsidR="00AF74F4" w:rsidRPr="00B606B3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ACD67C2" w14:textId="4928C7E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AF74F4" w:rsidRPr="002010EE" w14:paraId="43D08058" w14:textId="77777777" w:rsidTr="00AF74F4">
        <w:trPr>
          <w:trHeight w:val="256"/>
        </w:trPr>
        <w:tc>
          <w:tcPr>
            <w:tcW w:w="134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03A5C5" w14:textId="389499EC" w:rsidR="00AF74F4" w:rsidRPr="00D518F8" w:rsidRDefault="00D518F8" w:rsidP="00AF74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  <w:t>Thursday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2ECD3409" w14:textId="31F43603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1520CB2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3BDD0D3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400DF0E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B68C24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BDEA3D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07A02F6" w14:textId="0ADF0B3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F74F4" w:rsidRPr="002010EE" w14:paraId="56F43A19" w14:textId="77777777" w:rsidTr="00AF74F4">
        <w:trPr>
          <w:trHeight w:val="266"/>
        </w:trPr>
        <w:tc>
          <w:tcPr>
            <w:tcW w:w="13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B79F3D1" w14:textId="77777777" w:rsidR="00AF74F4" w:rsidRPr="00C666D9" w:rsidRDefault="00AF74F4" w:rsidP="00AF74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A8062C7" w14:textId="36BB8034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bg-BG"/>
              </w:rPr>
            </w:pP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A5A618E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85D68B0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861B8E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DBD47A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732782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DBF823E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F74F4" w:rsidRPr="002010EE" w14:paraId="00A2B0A9" w14:textId="77777777" w:rsidTr="00AF74F4">
        <w:trPr>
          <w:trHeight w:val="291"/>
        </w:trPr>
        <w:tc>
          <w:tcPr>
            <w:tcW w:w="13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D875CE" w14:textId="77777777" w:rsidR="00AF74F4" w:rsidRPr="00C666D9" w:rsidRDefault="00AF74F4" w:rsidP="00AF74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972298" w14:textId="6708CA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16FEA7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3439EA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9E9968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96B746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F364D0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FE4A1" w14:textId="75CFF4E8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AF74F4" w:rsidRPr="002010EE" w14:paraId="46891237" w14:textId="77777777" w:rsidTr="00AF74F4">
        <w:trPr>
          <w:trHeight w:val="177"/>
        </w:trPr>
        <w:tc>
          <w:tcPr>
            <w:tcW w:w="13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C5FF166" w14:textId="16AC35DF" w:rsidR="00AF74F4" w:rsidRPr="00D518F8" w:rsidRDefault="00D518F8" w:rsidP="00AF74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  <w:t>Friday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BCDE8E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B2F31C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254705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228074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F18470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49D55" w14:textId="77777777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A6C2BA" w14:textId="256F5535" w:rsidR="00AF74F4" w:rsidRPr="00C666D9" w:rsidRDefault="00AF74F4" w:rsidP="00AF7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</w:tbl>
    <w:p w14:paraId="5C2B4B3B" w14:textId="77777777" w:rsidR="00000ACB" w:rsidRDefault="00000ACB" w:rsidP="00374AB1"/>
    <w:sectPr w:rsidR="00000ACB" w:rsidSect="00374AB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7" w:right="1417" w:bottom="1417" w:left="1417" w:header="708" w:footer="11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DF5218" w14:textId="77777777" w:rsidR="001F6481" w:rsidRDefault="001F6481" w:rsidP="00FD32B1">
      <w:pPr>
        <w:spacing w:after="0" w:line="240" w:lineRule="auto"/>
      </w:pPr>
      <w:r>
        <w:separator/>
      </w:r>
    </w:p>
  </w:endnote>
  <w:endnote w:type="continuationSeparator" w:id="0">
    <w:p w14:paraId="185C88FB" w14:textId="77777777" w:rsidR="001F6481" w:rsidRDefault="001F6481" w:rsidP="00FD3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988FEF" w14:textId="77777777" w:rsidR="004116AB" w:rsidRDefault="004116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F8DCA" w14:textId="1654C4F2" w:rsidR="00FD32B1" w:rsidRDefault="00230E4B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>
      <w:rPr>
        <w:rFonts w:ascii="Times New Roman" w:eastAsia="Times New Roman" w:hAnsi="Times New Roman" w:cs="Times New Roman"/>
        <w:b/>
        <w:bCs/>
        <w:color w:val="000000"/>
        <w:sz w:val="24"/>
        <w:szCs w:val="24"/>
        <w:lang w:val="en-US" w:eastAsia="bg-BG"/>
      </w:rPr>
      <w:t>The classes are held</w:t>
    </w:r>
    <w:r w:rsidR="00FD32B1" w:rsidRPr="00B6086B">
      <w:rPr>
        <w:rFonts w:ascii="Times New Roman" w:eastAsia="Times New Roman" w:hAnsi="Times New Roman" w:cs="Times New Roman"/>
        <w:b/>
        <w:bCs/>
        <w:color w:val="000000"/>
        <w:sz w:val="24"/>
        <w:szCs w:val="24"/>
        <w:lang w:eastAsia="bg-BG"/>
      </w:rPr>
      <w:t>:</w:t>
    </w:r>
    <w:r w:rsidR="00FD32B1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</w:t>
    </w:r>
    <w:r w:rsidR="004116AB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Kinesitherapy Centre</w:t>
    </w:r>
    <w:r w:rsidR="00B77D4C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, </w:t>
    </w:r>
    <w:r w:rsidR="004116AB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Rectorate</w:t>
    </w:r>
    <w:r w:rsid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,</w:t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</w:t>
    </w:r>
    <w:r w:rsidR="004116AB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 xml:space="preserve">Chief. assist. Gergana </w:t>
    </w:r>
    <w:proofErr w:type="spellStart"/>
    <w:r w:rsidR="004116AB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Despotova</w:t>
    </w:r>
    <w:proofErr w:type="spellEnd"/>
    <w:r w:rsidR="004116AB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, PhD</w:t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– </w:t>
    </w:r>
    <w:bookmarkStart w:id="0" w:name="_Hlk177135030"/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fldChar w:fldCharType="begin"/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instrText>HYPERLINK "mailto:gdespotova@uni-sofia.bg"</w:instrText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fldChar w:fldCharType="separate"/>
    </w:r>
    <w:r w:rsidR="00000ACB" w:rsidRPr="00000ACB">
      <w:rPr>
        <w:rStyle w:val="Hyperlink"/>
        <w:rFonts w:ascii="Times New Roman" w:eastAsia="Times New Roman" w:hAnsi="Times New Roman" w:cs="Times New Roman"/>
        <w:sz w:val="24"/>
        <w:szCs w:val="24"/>
        <w:lang w:eastAsia="bg-BG"/>
      </w:rPr>
      <w:t>gdespotova@uni-sofia.bg</w:t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fldChar w:fldCharType="end"/>
    </w:r>
    <w:bookmarkEnd w:id="0"/>
  </w:p>
  <w:p w14:paraId="46FEACCA" w14:textId="3615307D" w:rsidR="00164C47" w:rsidRPr="004116AB" w:rsidRDefault="00164C47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</w:t>
    </w:r>
    <w:r w:rsidR="004116AB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FNOI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, </w:t>
    </w:r>
    <w:r w:rsidR="004116AB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 xml:space="preserve">Prof. </w:t>
    </w:r>
    <w:proofErr w:type="spellStart"/>
    <w:r w:rsidR="004116AB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Kostadin</w:t>
    </w:r>
    <w:proofErr w:type="spellEnd"/>
    <w:r w:rsidR="004116AB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 xml:space="preserve"> </w:t>
    </w:r>
    <w:proofErr w:type="spellStart"/>
    <w:r w:rsidR="004116AB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Kostov</w:t>
    </w:r>
    <w:proofErr w:type="spellEnd"/>
    <w:r w:rsidR="004116AB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, PhD</w:t>
    </w:r>
  </w:p>
  <w:p w14:paraId="705A3072" w14:textId="77777777" w:rsidR="00374AB1" w:rsidRDefault="00374AB1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</w:p>
  <w:tbl>
    <w:tblPr>
      <w:tblStyle w:val="TableGrid"/>
      <w:tblpPr w:leftFromText="141" w:rightFromText="141" w:vertAnchor="text" w:horzAnchor="margin" w:tblpY="1"/>
      <w:tblOverlap w:val="never"/>
      <w:tblW w:w="0" w:type="auto"/>
      <w:tblLayout w:type="fixed"/>
      <w:tblLook w:val="04A0" w:firstRow="1" w:lastRow="0" w:firstColumn="1" w:lastColumn="0" w:noHBand="0" w:noVBand="1"/>
    </w:tblPr>
    <w:tblGrid>
      <w:gridCol w:w="2448"/>
      <w:gridCol w:w="3614"/>
    </w:tblGrid>
    <w:tr w:rsidR="00062289" w14:paraId="3F6A189A" w14:textId="77777777" w:rsidTr="006B5F5C">
      <w:trPr>
        <w:trHeight w:val="263"/>
      </w:trPr>
      <w:tc>
        <w:tcPr>
          <w:tcW w:w="244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22F5347" w14:textId="6D6081AE" w:rsidR="00062289" w:rsidRPr="004116AB" w:rsidRDefault="004116AB" w:rsidP="00B6580F">
          <w:pPr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</w:pPr>
          <w:r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  <w:t>Reception hours</w:t>
          </w:r>
        </w:p>
      </w:tc>
      <w:tc>
        <w:tcPr>
          <w:tcW w:w="361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C9AA861" w14:textId="05606085" w:rsidR="00062289" w:rsidRPr="004116AB" w:rsidRDefault="004116AB" w:rsidP="00B6580F">
          <w:pPr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</w:pPr>
          <w:r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  <w:t>Kinesitherapy Centre</w:t>
          </w:r>
          <w:r w:rsidR="00B6580F" w:rsidRPr="00B6580F">
            <w:rPr>
              <w:rFonts w:ascii="Times New Roman" w:hAnsi="Times New Roman" w:cs="Times New Roman"/>
              <w:b/>
              <w:bCs/>
              <w:sz w:val="20"/>
              <w:szCs w:val="20"/>
            </w:rPr>
            <w:t xml:space="preserve">, </w:t>
          </w:r>
          <w:r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  <w:t>Rectorate</w:t>
          </w:r>
        </w:p>
      </w:tc>
    </w:tr>
    <w:tr w:rsidR="00062289" w14:paraId="06E843CB" w14:textId="77777777" w:rsidTr="006B5F5C">
      <w:trPr>
        <w:trHeight w:val="236"/>
      </w:trPr>
      <w:tc>
        <w:tcPr>
          <w:tcW w:w="244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43EACE7" w14:textId="77CB8A97" w:rsidR="00062289" w:rsidRPr="004116AB" w:rsidRDefault="004116AB" w:rsidP="00B6580F">
          <w:pPr>
            <w:rPr>
              <w:rFonts w:ascii="Times New Roman" w:hAnsi="Times New Roman" w:cs="Times New Roman"/>
              <w:sz w:val="20"/>
              <w:szCs w:val="20"/>
              <w:lang w:val="en-US"/>
            </w:rPr>
          </w:pPr>
          <w:r>
            <w:rPr>
              <w:rFonts w:ascii="Times New Roman" w:hAnsi="Times New Roman" w:cs="Times New Roman"/>
              <w:sz w:val="20"/>
              <w:szCs w:val="20"/>
              <w:lang w:val="en-US"/>
            </w:rPr>
            <w:t xml:space="preserve">Chief. assist. Gergana </w:t>
          </w:r>
          <w:proofErr w:type="spellStart"/>
          <w:r>
            <w:rPr>
              <w:rFonts w:ascii="Times New Roman" w:hAnsi="Times New Roman" w:cs="Times New Roman"/>
              <w:sz w:val="20"/>
              <w:szCs w:val="20"/>
              <w:lang w:val="en-US"/>
            </w:rPr>
            <w:t>Despotova</w:t>
          </w:r>
          <w:proofErr w:type="spellEnd"/>
          <w:r w:rsidR="006B5F5C">
            <w:rPr>
              <w:rFonts w:ascii="Times New Roman" w:hAnsi="Times New Roman" w:cs="Times New Roman"/>
              <w:sz w:val="20"/>
              <w:szCs w:val="20"/>
              <w:lang w:val="en-US"/>
            </w:rPr>
            <w:t>, PhD</w:t>
          </w:r>
        </w:p>
      </w:tc>
      <w:tc>
        <w:tcPr>
          <w:tcW w:w="361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37BF568" w14:textId="5B55E75D" w:rsidR="00062289" w:rsidRPr="00C666D9" w:rsidRDefault="004116AB" w:rsidP="00B6580F">
          <w:pPr>
            <w:rPr>
              <w:rFonts w:ascii="Times New Roman" w:hAnsi="Times New Roman" w:cs="Times New Roman"/>
              <w:sz w:val="18"/>
              <w:szCs w:val="18"/>
            </w:rPr>
          </w:pPr>
          <w:r>
            <w:rPr>
              <w:rFonts w:ascii="Times New Roman" w:hAnsi="Times New Roman" w:cs="Times New Roman"/>
              <w:sz w:val="18"/>
              <w:szCs w:val="18"/>
              <w:lang w:val="en-US"/>
            </w:rPr>
            <w:t>Wednesday</w:t>
          </w:r>
          <w:r w:rsidR="00062289" w:rsidRPr="00C666D9">
            <w:rPr>
              <w:rFonts w:ascii="Times New Roman" w:hAnsi="Times New Roman" w:cs="Times New Roman"/>
              <w:sz w:val="18"/>
              <w:szCs w:val="18"/>
            </w:rPr>
            <w:t xml:space="preserve">: </w:t>
          </w:r>
          <w:r w:rsidR="00657A85">
            <w:rPr>
              <w:rFonts w:ascii="Times New Roman" w:hAnsi="Times New Roman" w:cs="Times New Roman"/>
              <w:sz w:val="18"/>
              <w:szCs w:val="18"/>
            </w:rPr>
            <w:t>10</w:t>
          </w:r>
          <w:r w:rsidR="00062289" w:rsidRPr="00C666D9">
            <w:rPr>
              <w:rFonts w:ascii="Times New Roman" w:hAnsi="Times New Roman" w:cs="Times New Roman"/>
              <w:sz w:val="18"/>
              <w:szCs w:val="18"/>
            </w:rPr>
            <w:t>:</w:t>
          </w:r>
          <w:r w:rsidR="00657A85">
            <w:rPr>
              <w:rFonts w:ascii="Times New Roman" w:hAnsi="Times New Roman" w:cs="Times New Roman"/>
              <w:sz w:val="18"/>
              <w:szCs w:val="18"/>
            </w:rPr>
            <w:t>0</w:t>
          </w:r>
          <w:r w:rsidR="00062289" w:rsidRPr="00C666D9">
            <w:rPr>
              <w:rFonts w:ascii="Times New Roman" w:hAnsi="Times New Roman" w:cs="Times New Roman"/>
              <w:sz w:val="18"/>
              <w:szCs w:val="18"/>
            </w:rPr>
            <w:t>0</w:t>
          </w:r>
          <w:r w:rsidR="00062289">
            <w:rPr>
              <w:rFonts w:ascii="Times New Roman" w:hAnsi="Times New Roman" w:cs="Times New Roman"/>
              <w:sz w:val="18"/>
              <w:szCs w:val="18"/>
            </w:rPr>
            <w:t xml:space="preserve"> – </w:t>
          </w:r>
          <w:r w:rsidR="00062289" w:rsidRPr="00C666D9">
            <w:rPr>
              <w:rFonts w:ascii="Times New Roman" w:hAnsi="Times New Roman" w:cs="Times New Roman"/>
              <w:sz w:val="18"/>
              <w:szCs w:val="18"/>
            </w:rPr>
            <w:t>1</w:t>
          </w:r>
          <w:r w:rsidR="00657A85">
            <w:rPr>
              <w:rFonts w:ascii="Times New Roman" w:hAnsi="Times New Roman" w:cs="Times New Roman"/>
              <w:sz w:val="18"/>
              <w:szCs w:val="18"/>
            </w:rPr>
            <w:t>1</w:t>
          </w:r>
          <w:r w:rsidR="00062289" w:rsidRPr="00C666D9">
            <w:rPr>
              <w:rFonts w:ascii="Times New Roman" w:hAnsi="Times New Roman" w:cs="Times New Roman"/>
              <w:sz w:val="18"/>
              <w:szCs w:val="18"/>
            </w:rPr>
            <w:t>:</w:t>
          </w:r>
          <w:r w:rsidR="00657A85">
            <w:rPr>
              <w:rFonts w:ascii="Times New Roman" w:hAnsi="Times New Roman" w:cs="Times New Roman"/>
              <w:sz w:val="18"/>
              <w:szCs w:val="18"/>
            </w:rPr>
            <w:t>0</w:t>
          </w:r>
          <w:r w:rsidR="00062289" w:rsidRPr="00C666D9">
            <w:rPr>
              <w:rFonts w:ascii="Times New Roman" w:hAnsi="Times New Roman" w:cs="Times New Roman"/>
              <w:sz w:val="18"/>
              <w:szCs w:val="18"/>
            </w:rPr>
            <w:t>0</w:t>
          </w:r>
        </w:p>
      </w:tc>
    </w:tr>
  </w:tbl>
  <w:p w14:paraId="0F0E80FF" w14:textId="4E7DD5CB" w:rsidR="00A91FBB" w:rsidRDefault="00B6580F" w:rsidP="00FD32B1">
    <w:pPr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                                                                </w:t>
    </w:r>
    <w:r w:rsidR="00A91FBB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 xml:space="preserve">                                                                </w:t>
    </w:r>
    <w:r w:rsidR="003124BC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 xml:space="preserve">Director of </w:t>
    </w:r>
    <w:r w:rsidR="009D6074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 xml:space="preserve">the </w:t>
    </w:r>
    <w:r w:rsidR="003124BC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 xml:space="preserve">Department </w:t>
    </w:r>
    <w:r w:rsidR="009D6074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of</w:t>
    </w:r>
    <w:r w:rsidR="003124BC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 xml:space="preserve"> Sport:</w:t>
    </w:r>
  </w:p>
  <w:p w14:paraId="177D72DA" w14:textId="0A558CFD" w:rsidR="00FD32B1" w:rsidRDefault="00B6580F" w:rsidP="00FD32B1">
    <w:pPr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</w:t>
    </w:r>
    <w:r w:rsidR="00401162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</w:t>
    </w:r>
    <w:r w:rsidR="00062289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</w:t>
    </w:r>
    <w:r w:rsidR="00374AB1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</w:t>
    </w:r>
  </w:p>
  <w:p w14:paraId="0CDEA2CB" w14:textId="05DD956C" w:rsidR="00FD32B1" w:rsidRDefault="00A91FBB" w:rsidP="00A91FBB">
    <w:pPr>
      <w:pStyle w:val="Footer"/>
      <w:jc w:val="center"/>
    </w:pPr>
    <w:r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 xml:space="preserve">                                                                                                                                                                           </w:t>
    </w:r>
    <w:bookmarkStart w:id="1" w:name="_GoBack"/>
    <w:bookmarkEnd w:id="1"/>
    <w:r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 xml:space="preserve">Prof. </w:t>
    </w:r>
    <w:proofErr w:type="spellStart"/>
    <w:r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Boryana</w:t>
    </w:r>
    <w:proofErr w:type="spellEnd"/>
    <w:r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Tumanova</w:t>
    </w:r>
    <w:proofErr w:type="spellEnd"/>
    <w:r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, PhD</w:t>
    </w:r>
    <w:r w:rsidR="00FD32B1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                                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8B81B" w14:textId="77777777" w:rsidR="004116AB" w:rsidRDefault="004116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9E64BC" w14:textId="77777777" w:rsidR="001F6481" w:rsidRDefault="001F6481" w:rsidP="00FD32B1">
      <w:pPr>
        <w:spacing w:after="0" w:line="240" w:lineRule="auto"/>
      </w:pPr>
      <w:r>
        <w:separator/>
      </w:r>
    </w:p>
  </w:footnote>
  <w:footnote w:type="continuationSeparator" w:id="0">
    <w:p w14:paraId="66970E36" w14:textId="77777777" w:rsidR="001F6481" w:rsidRDefault="001F6481" w:rsidP="00FD32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2DA22" w14:textId="77777777" w:rsidR="004116AB" w:rsidRDefault="00411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90035" w14:textId="77777777" w:rsidR="004116AB" w:rsidRDefault="00411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AB96A5" w14:textId="77777777" w:rsidR="004116AB" w:rsidRDefault="004116A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tDQ3NzGyMDcysDRX0lEKTi0uzszPAykwsqgFAMmuNsAtAAAA"/>
  </w:docVars>
  <w:rsids>
    <w:rsidRoot w:val="00BB7821"/>
    <w:rsid w:val="00000ACB"/>
    <w:rsid w:val="000077DB"/>
    <w:rsid w:val="00014155"/>
    <w:rsid w:val="00014E41"/>
    <w:rsid w:val="0005174D"/>
    <w:rsid w:val="00062289"/>
    <w:rsid w:val="000675AA"/>
    <w:rsid w:val="00076330"/>
    <w:rsid w:val="000938AC"/>
    <w:rsid w:val="00096680"/>
    <w:rsid w:val="000A42EA"/>
    <w:rsid w:val="000D25B6"/>
    <w:rsid w:val="000E722F"/>
    <w:rsid w:val="00100779"/>
    <w:rsid w:val="00112767"/>
    <w:rsid w:val="001266AE"/>
    <w:rsid w:val="00144A18"/>
    <w:rsid w:val="00164C47"/>
    <w:rsid w:val="00194FDF"/>
    <w:rsid w:val="001953E8"/>
    <w:rsid w:val="001A47C4"/>
    <w:rsid w:val="001F2075"/>
    <w:rsid w:val="001F6481"/>
    <w:rsid w:val="001F74CF"/>
    <w:rsid w:val="002010EE"/>
    <w:rsid w:val="00206CD8"/>
    <w:rsid w:val="002162BF"/>
    <w:rsid w:val="00220E2F"/>
    <w:rsid w:val="00224433"/>
    <w:rsid w:val="00230E4B"/>
    <w:rsid w:val="002660B9"/>
    <w:rsid w:val="002A3FC9"/>
    <w:rsid w:val="002A6045"/>
    <w:rsid w:val="002C3141"/>
    <w:rsid w:val="003124BC"/>
    <w:rsid w:val="00320EE7"/>
    <w:rsid w:val="003248EF"/>
    <w:rsid w:val="0033320F"/>
    <w:rsid w:val="0033335F"/>
    <w:rsid w:val="003529CC"/>
    <w:rsid w:val="00360061"/>
    <w:rsid w:val="00374AB1"/>
    <w:rsid w:val="003968A7"/>
    <w:rsid w:val="003B5C2D"/>
    <w:rsid w:val="003D66B9"/>
    <w:rsid w:val="003D674D"/>
    <w:rsid w:val="003D7AEF"/>
    <w:rsid w:val="00401162"/>
    <w:rsid w:val="004116AB"/>
    <w:rsid w:val="004121CF"/>
    <w:rsid w:val="00413634"/>
    <w:rsid w:val="00414896"/>
    <w:rsid w:val="004253E8"/>
    <w:rsid w:val="00450AA3"/>
    <w:rsid w:val="0047553A"/>
    <w:rsid w:val="00494C74"/>
    <w:rsid w:val="00494D11"/>
    <w:rsid w:val="004A726F"/>
    <w:rsid w:val="004D047F"/>
    <w:rsid w:val="004E11F8"/>
    <w:rsid w:val="00521E12"/>
    <w:rsid w:val="00533047"/>
    <w:rsid w:val="00534D15"/>
    <w:rsid w:val="00543C0C"/>
    <w:rsid w:val="00591104"/>
    <w:rsid w:val="005A0BE2"/>
    <w:rsid w:val="005C07B0"/>
    <w:rsid w:val="005C1599"/>
    <w:rsid w:val="005D56F9"/>
    <w:rsid w:val="005D5D25"/>
    <w:rsid w:val="005F598A"/>
    <w:rsid w:val="00612EC9"/>
    <w:rsid w:val="006458E2"/>
    <w:rsid w:val="00657A85"/>
    <w:rsid w:val="00676F36"/>
    <w:rsid w:val="0067709C"/>
    <w:rsid w:val="006B5F5C"/>
    <w:rsid w:val="006B7789"/>
    <w:rsid w:val="007003BB"/>
    <w:rsid w:val="0070307D"/>
    <w:rsid w:val="007045D1"/>
    <w:rsid w:val="007273D6"/>
    <w:rsid w:val="00731D6F"/>
    <w:rsid w:val="007366DF"/>
    <w:rsid w:val="00753759"/>
    <w:rsid w:val="00771834"/>
    <w:rsid w:val="00780064"/>
    <w:rsid w:val="007807FE"/>
    <w:rsid w:val="007A3B22"/>
    <w:rsid w:val="007C5EEC"/>
    <w:rsid w:val="00803641"/>
    <w:rsid w:val="00806CD8"/>
    <w:rsid w:val="008075B7"/>
    <w:rsid w:val="00813347"/>
    <w:rsid w:val="008235B9"/>
    <w:rsid w:val="00833475"/>
    <w:rsid w:val="00833A98"/>
    <w:rsid w:val="00893DD0"/>
    <w:rsid w:val="008C777F"/>
    <w:rsid w:val="008F5F0D"/>
    <w:rsid w:val="009554F1"/>
    <w:rsid w:val="009577D3"/>
    <w:rsid w:val="0096100C"/>
    <w:rsid w:val="009836EF"/>
    <w:rsid w:val="00995D11"/>
    <w:rsid w:val="00997F15"/>
    <w:rsid w:val="009B294D"/>
    <w:rsid w:val="009C487B"/>
    <w:rsid w:val="009D6074"/>
    <w:rsid w:val="009E311D"/>
    <w:rsid w:val="009F3F2C"/>
    <w:rsid w:val="009F407E"/>
    <w:rsid w:val="00A01573"/>
    <w:rsid w:val="00A21402"/>
    <w:rsid w:val="00A279C5"/>
    <w:rsid w:val="00A43C97"/>
    <w:rsid w:val="00A62FEE"/>
    <w:rsid w:val="00A63252"/>
    <w:rsid w:val="00A73E85"/>
    <w:rsid w:val="00A91FBB"/>
    <w:rsid w:val="00AB579B"/>
    <w:rsid w:val="00AE5F6E"/>
    <w:rsid w:val="00AF74F4"/>
    <w:rsid w:val="00B12BAF"/>
    <w:rsid w:val="00B23E15"/>
    <w:rsid w:val="00B606B3"/>
    <w:rsid w:val="00B6086B"/>
    <w:rsid w:val="00B6580F"/>
    <w:rsid w:val="00B77D4C"/>
    <w:rsid w:val="00B85EA4"/>
    <w:rsid w:val="00B93BFB"/>
    <w:rsid w:val="00BA5ED1"/>
    <w:rsid w:val="00BB7821"/>
    <w:rsid w:val="00C13EDB"/>
    <w:rsid w:val="00C512AE"/>
    <w:rsid w:val="00C53C2A"/>
    <w:rsid w:val="00C666D9"/>
    <w:rsid w:val="00C9047F"/>
    <w:rsid w:val="00CA6316"/>
    <w:rsid w:val="00CA676F"/>
    <w:rsid w:val="00CA6D53"/>
    <w:rsid w:val="00CA6EA8"/>
    <w:rsid w:val="00CD698A"/>
    <w:rsid w:val="00CF7054"/>
    <w:rsid w:val="00D1408B"/>
    <w:rsid w:val="00D14B1F"/>
    <w:rsid w:val="00D458AA"/>
    <w:rsid w:val="00D518F8"/>
    <w:rsid w:val="00D768FD"/>
    <w:rsid w:val="00DB6843"/>
    <w:rsid w:val="00DD1001"/>
    <w:rsid w:val="00E01735"/>
    <w:rsid w:val="00E65F4B"/>
    <w:rsid w:val="00E91533"/>
    <w:rsid w:val="00E917C5"/>
    <w:rsid w:val="00E966DC"/>
    <w:rsid w:val="00EA197C"/>
    <w:rsid w:val="00EC104F"/>
    <w:rsid w:val="00ED75EB"/>
    <w:rsid w:val="00EE2E72"/>
    <w:rsid w:val="00F00898"/>
    <w:rsid w:val="00F0155A"/>
    <w:rsid w:val="00F10C84"/>
    <w:rsid w:val="00F250BF"/>
    <w:rsid w:val="00F26B30"/>
    <w:rsid w:val="00F30FBE"/>
    <w:rsid w:val="00F566A1"/>
    <w:rsid w:val="00F57B70"/>
    <w:rsid w:val="00F81A5B"/>
    <w:rsid w:val="00F902A5"/>
    <w:rsid w:val="00F915A0"/>
    <w:rsid w:val="00FA2060"/>
    <w:rsid w:val="00FB315F"/>
    <w:rsid w:val="00FC1F4F"/>
    <w:rsid w:val="00FD32B1"/>
    <w:rsid w:val="00FF01FE"/>
    <w:rsid w:val="00FF3F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63763E"/>
  <w15:docId w15:val="{19A815F3-3C50-49BC-97C8-3FFD86792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32B1"/>
  </w:style>
  <w:style w:type="paragraph" w:styleId="Footer">
    <w:name w:val="footer"/>
    <w:basedOn w:val="Normal"/>
    <w:link w:val="FooterChar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32B1"/>
  </w:style>
  <w:style w:type="character" w:styleId="Hyperlink">
    <w:name w:val="Hyperlink"/>
    <w:basedOn w:val="DefaultParagraphFont"/>
    <w:uiPriority w:val="99"/>
    <w:unhideWhenUsed/>
    <w:rsid w:val="00000A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A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271032-F66E-4073-90A2-0A230DC54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5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</dc:creator>
  <cp:keywords/>
  <dc:description/>
  <cp:lastModifiedBy>1</cp:lastModifiedBy>
  <cp:revision>37</cp:revision>
  <dcterms:created xsi:type="dcterms:W3CDTF">2022-02-20T19:19:00Z</dcterms:created>
  <dcterms:modified xsi:type="dcterms:W3CDTF">2025-10-24T07:30:00Z</dcterms:modified>
</cp:coreProperties>
</file>